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4263CB" w:rsidTr="004263CB">
        <w:tc>
          <w:tcPr>
            <w:tcW w:w="2695" w:type="dxa"/>
          </w:tcPr>
          <w:p w:rsidR="004263CB" w:rsidRPr="004263CB" w:rsidRDefault="004263CB">
            <w:pPr>
              <w:rPr>
                <w:b/>
                <w:bCs/>
              </w:rPr>
            </w:pPr>
            <w:r w:rsidRPr="004263CB">
              <w:rPr>
                <w:b/>
                <w:bCs/>
              </w:rPr>
              <w:t>Client Name</w:t>
            </w:r>
          </w:p>
        </w:tc>
        <w:tc>
          <w:tcPr>
            <w:tcW w:w="6655" w:type="dxa"/>
          </w:tcPr>
          <w:p w:rsidR="004263CB" w:rsidRDefault="004263CB">
            <w:r>
              <w:t xml:space="preserve">Elizabeth </w:t>
            </w:r>
            <w:proofErr w:type="spellStart"/>
            <w:r>
              <w:t>Rabusseau</w:t>
            </w:r>
            <w:proofErr w:type="spellEnd"/>
          </w:p>
          <w:p w:rsidR="004263CB" w:rsidRDefault="004263CB">
            <w:r>
              <w:t>Recharge Yoga</w:t>
            </w:r>
          </w:p>
        </w:tc>
      </w:tr>
      <w:tr w:rsidR="004263CB" w:rsidTr="004263CB">
        <w:tc>
          <w:tcPr>
            <w:tcW w:w="2695" w:type="dxa"/>
          </w:tcPr>
          <w:p w:rsidR="004263CB" w:rsidRPr="004263CB" w:rsidRDefault="004263CB">
            <w:pPr>
              <w:rPr>
                <w:b/>
                <w:bCs/>
              </w:rPr>
            </w:pPr>
            <w:r w:rsidRPr="004263CB">
              <w:rPr>
                <w:b/>
                <w:bCs/>
              </w:rPr>
              <w:t>Business Name</w:t>
            </w:r>
          </w:p>
        </w:tc>
        <w:tc>
          <w:tcPr>
            <w:tcW w:w="6655" w:type="dxa"/>
          </w:tcPr>
          <w:p w:rsidR="004263CB" w:rsidRDefault="004263CB">
            <w:r>
              <w:t xml:space="preserve">Recharge Yoga, </w:t>
            </w:r>
            <w:proofErr w:type="spellStart"/>
            <w:r>
              <w:t>recharge.yoga</w:t>
            </w:r>
            <w:proofErr w:type="spellEnd"/>
          </w:p>
        </w:tc>
      </w:tr>
      <w:tr w:rsidR="004263CB" w:rsidTr="004263CB">
        <w:tc>
          <w:tcPr>
            <w:tcW w:w="2695" w:type="dxa"/>
          </w:tcPr>
          <w:p w:rsidR="004263CB" w:rsidRPr="004263CB" w:rsidRDefault="004263CB">
            <w:pPr>
              <w:rPr>
                <w:b/>
                <w:bCs/>
              </w:rPr>
            </w:pPr>
            <w:r w:rsidRPr="004263CB">
              <w:rPr>
                <w:b/>
                <w:bCs/>
              </w:rPr>
              <w:t xml:space="preserve">New or Redesign </w:t>
            </w:r>
          </w:p>
        </w:tc>
        <w:tc>
          <w:tcPr>
            <w:tcW w:w="6655" w:type="dxa"/>
          </w:tcPr>
          <w:p w:rsidR="004263CB" w:rsidRDefault="004263CB">
            <w:r>
              <w:t>New</w:t>
            </w:r>
          </w:p>
        </w:tc>
      </w:tr>
      <w:tr w:rsidR="004263CB" w:rsidTr="004263CB">
        <w:tc>
          <w:tcPr>
            <w:tcW w:w="2695" w:type="dxa"/>
          </w:tcPr>
          <w:p w:rsidR="004263CB" w:rsidRPr="004263CB" w:rsidRDefault="004263CB">
            <w:pPr>
              <w:rPr>
                <w:b/>
                <w:bCs/>
              </w:rPr>
            </w:pPr>
            <w:r w:rsidRPr="004263CB">
              <w:rPr>
                <w:b/>
                <w:bCs/>
              </w:rPr>
              <w:t>Type of Website</w:t>
            </w:r>
          </w:p>
        </w:tc>
        <w:tc>
          <w:tcPr>
            <w:tcW w:w="6655" w:type="dxa"/>
          </w:tcPr>
          <w:p w:rsidR="004263CB" w:rsidRDefault="004263CB">
            <w:r>
              <w:t xml:space="preserve">Business, promotional </w:t>
            </w:r>
          </w:p>
        </w:tc>
      </w:tr>
      <w:tr w:rsidR="004263CB" w:rsidTr="004263CB">
        <w:tc>
          <w:tcPr>
            <w:tcW w:w="2695" w:type="dxa"/>
          </w:tcPr>
          <w:p w:rsidR="004263CB" w:rsidRPr="004263CB" w:rsidRDefault="004263CB">
            <w:pPr>
              <w:rPr>
                <w:b/>
                <w:bCs/>
              </w:rPr>
            </w:pPr>
            <w:r w:rsidRPr="004263CB">
              <w:rPr>
                <w:b/>
                <w:bCs/>
              </w:rPr>
              <w:t>Client Goals</w:t>
            </w:r>
          </w:p>
        </w:tc>
        <w:tc>
          <w:tcPr>
            <w:tcW w:w="6655" w:type="dxa"/>
          </w:tcPr>
          <w:p w:rsidR="004263CB" w:rsidRDefault="004263CB">
            <w:r>
              <w:t xml:space="preserve">Connect with customers, grow sales, </w:t>
            </w:r>
          </w:p>
          <w:p w:rsidR="004263CB" w:rsidRDefault="004263CB">
            <w:r>
              <w:t xml:space="preserve">Increase awareness of her business </w:t>
            </w:r>
          </w:p>
        </w:tc>
      </w:tr>
      <w:tr w:rsidR="004263CB" w:rsidTr="004263CB">
        <w:tc>
          <w:tcPr>
            <w:tcW w:w="2695" w:type="dxa"/>
          </w:tcPr>
          <w:p w:rsidR="004263CB" w:rsidRDefault="004263CB"/>
        </w:tc>
        <w:tc>
          <w:tcPr>
            <w:tcW w:w="6655" w:type="dxa"/>
          </w:tcPr>
          <w:p w:rsidR="004263CB" w:rsidRDefault="004263CB"/>
        </w:tc>
      </w:tr>
    </w:tbl>
    <w:p w:rsidR="00943FCF" w:rsidRDefault="00943FCF"/>
    <w:p w:rsidR="004263CB" w:rsidRDefault="004263CB"/>
    <w:p w:rsidR="004263CB" w:rsidRDefault="00426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263CB" w:rsidTr="004263CB">
        <w:tc>
          <w:tcPr>
            <w:tcW w:w="3116" w:type="dxa"/>
          </w:tcPr>
          <w:p w:rsidR="004263CB" w:rsidRPr="004263CB" w:rsidRDefault="004263CB">
            <w:pPr>
              <w:rPr>
                <w:b/>
                <w:bCs/>
              </w:rPr>
            </w:pPr>
            <w:r w:rsidRPr="004263CB">
              <w:rPr>
                <w:b/>
                <w:bCs/>
              </w:rPr>
              <w:t xml:space="preserve">Audience </w:t>
            </w:r>
          </w:p>
        </w:tc>
        <w:tc>
          <w:tcPr>
            <w:tcW w:w="3117" w:type="dxa"/>
          </w:tcPr>
          <w:p w:rsidR="004263CB" w:rsidRPr="004263CB" w:rsidRDefault="004263CB">
            <w:pPr>
              <w:rPr>
                <w:b/>
                <w:bCs/>
              </w:rPr>
            </w:pPr>
            <w:r w:rsidRPr="004263CB">
              <w:rPr>
                <w:b/>
                <w:bCs/>
              </w:rPr>
              <w:t>Issues, Concerns, Needs</w:t>
            </w:r>
          </w:p>
        </w:tc>
        <w:tc>
          <w:tcPr>
            <w:tcW w:w="3117" w:type="dxa"/>
          </w:tcPr>
          <w:p w:rsidR="004263CB" w:rsidRPr="004263CB" w:rsidRDefault="004263CB">
            <w:pPr>
              <w:rPr>
                <w:b/>
                <w:bCs/>
              </w:rPr>
            </w:pPr>
            <w:r w:rsidRPr="004263CB">
              <w:rPr>
                <w:b/>
                <w:bCs/>
              </w:rPr>
              <w:t xml:space="preserve">Approach </w:t>
            </w:r>
          </w:p>
        </w:tc>
      </w:tr>
      <w:tr w:rsidR="004263CB" w:rsidTr="004263CB">
        <w:tc>
          <w:tcPr>
            <w:tcW w:w="3116" w:type="dxa"/>
          </w:tcPr>
          <w:p w:rsidR="004263CB" w:rsidRDefault="004263CB">
            <w:r>
              <w:t>Corporations/</w:t>
            </w:r>
          </w:p>
          <w:p w:rsidR="004263CB" w:rsidRDefault="004263CB">
            <w:r>
              <w:t>Program Managers at Corporations</w:t>
            </w:r>
          </w:p>
        </w:tc>
        <w:tc>
          <w:tcPr>
            <w:tcW w:w="3117" w:type="dxa"/>
          </w:tcPr>
          <w:p w:rsidR="004263CB" w:rsidRDefault="004263CB" w:rsidP="004263CB">
            <w:pPr>
              <w:pStyle w:val="ListParagraph"/>
              <w:numPr>
                <w:ilvl w:val="0"/>
                <w:numId w:val="1"/>
              </w:numPr>
            </w:pPr>
            <w:r>
              <w:t xml:space="preserve">The website seeks to target mainly large corporations to offer Yoga breaks/session for corporate workers on a regular basis for teams, but also as part of design sprints. </w:t>
            </w:r>
          </w:p>
          <w:p w:rsidR="004263CB" w:rsidRDefault="004263CB" w:rsidP="004263CB">
            <w:pPr>
              <w:pStyle w:val="ListParagraph"/>
              <w:numPr>
                <w:ilvl w:val="0"/>
                <w:numId w:val="1"/>
              </w:numPr>
            </w:pPr>
            <w:r>
              <w:t xml:space="preserve">Accessibility: because the Yoga the client is offering needs to be accessible to a variety of bodies/ individuals , the site also needs to be accessible to everyone </w:t>
            </w:r>
          </w:p>
          <w:p w:rsidR="004263CB" w:rsidRDefault="004263CB" w:rsidP="004263CB">
            <w:pPr>
              <w:pStyle w:val="ListParagraph"/>
              <w:numPr>
                <w:ilvl w:val="0"/>
                <w:numId w:val="1"/>
              </w:numPr>
            </w:pPr>
            <w:r>
              <w:t xml:space="preserve">The corporate managers need </w:t>
            </w:r>
            <w:proofErr w:type="gramStart"/>
            <w:r>
              <w:t>to quickly identify</w:t>
            </w:r>
            <w:proofErr w:type="gramEnd"/>
            <w:r>
              <w:t xml:space="preserve"> the type of classes she is offering and what her approach to Yoga is: how is the corporate business profiting from having Yoga classes?</w:t>
            </w:r>
          </w:p>
        </w:tc>
        <w:tc>
          <w:tcPr>
            <w:tcW w:w="3117" w:type="dxa"/>
          </w:tcPr>
          <w:p w:rsidR="00F016ED" w:rsidRDefault="00F016ED" w:rsidP="00605016">
            <w:r>
              <w:t>The client wants a website in the form of the website legalzoom.com: this means the homepage has three containers placed next to one another allowing each customer/ each customer group to directly select the specific offerings</w:t>
            </w:r>
          </w:p>
          <w:p w:rsidR="00F016ED" w:rsidRDefault="00F016ED" w:rsidP="00605016">
            <w:r>
              <w:t xml:space="preserve">1. Corporations/ Large </w:t>
            </w:r>
            <w:r w:rsidR="00746D18">
              <w:t>Businesses</w:t>
            </w:r>
            <w:r>
              <w:t xml:space="preserve"> that want Yoga classes for teams </w:t>
            </w:r>
          </w:p>
          <w:p w:rsidR="00F016ED" w:rsidRDefault="00746D18" w:rsidP="00F016ED">
            <w:pPr>
              <w:pStyle w:val="ListParagraph"/>
              <w:numPr>
                <w:ilvl w:val="0"/>
                <w:numId w:val="1"/>
              </w:numPr>
            </w:pPr>
            <w:r>
              <w:t>2.</w:t>
            </w:r>
            <w:r w:rsidR="00F016ED">
              <w:t xml:space="preserve">Individuals who want individual Yoga classes in their lunch hours </w:t>
            </w:r>
          </w:p>
          <w:p w:rsidR="00F016ED" w:rsidRDefault="00746D18" w:rsidP="00F016ED">
            <w:pPr>
              <w:pStyle w:val="ListParagraph"/>
              <w:numPr>
                <w:ilvl w:val="0"/>
                <w:numId w:val="1"/>
              </w:numPr>
            </w:pPr>
            <w:r>
              <w:t xml:space="preserve">3. </w:t>
            </w:r>
            <w:r w:rsidR="00F016ED">
              <w:t xml:space="preserve">Individuals interested in retreats </w:t>
            </w:r>
          </w:p>
          <w:p w:rsidR="00F016ED" w:rsidRDefault="00F016ED" w:rsidP="00F016ED">
            <w:pPr>
              <w:pStyle w:val="ListParagraph"/>
              <w:numPr>
                <w:ilvl w:val="0"/>
                <w:numId w:val="1"/>
              </w:numPr>
            </w:pPr>
            <w:r>
              <w:t xml:space="preserve">In addition, the website will also lay out the client’s Yoga training </w:t>
            </w:r>
            <w:proofErr w:type="gramStart"/>
            <w:r>
              <w:t>( About</w:t>
            </w:r>
            <w:proofErr w:type="gramEnd"/>
            <w:r>
              <w:t xml:space="preserve"> me) and how she is qualified for this. One issue to address is accessibility: how can Yoga be made accessible to </w:t>
            </w:r>
            <w:proofErr w:type="gramStart"/>
            <w:r>
              <w:t>everyone?</w:t>
            </w:r>
            <w:proofErr w:type="gramEnd"/>
          </w:p>
          <w:p w:rsidR="00F016ED" w:rsidRDefault="00F016ED" w:rsidP="00F016ED">
            <w:pPr>
              <w:pStyle w:val="ListParagraph"/>
              <w:numPr>
                <w:ilvl w:val="0"/>
                <w:numId w:val="1"/>
              </w:numPr>
            </w:pPr>
            <w:bookmarkStart w:id="0" w:name="_GoBack"/>
            <w:r>
              <w:t xml:space="preserve">There is a contact form </w:t>
            </w:r>
          </w:p>
          <w:bookmarkEnd w:id="0"/>
          <w:p w:rsidR="00F016ED" w:rsidRDefault="00F016ED" w:rsidP="00F016ED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4263CB" w:rsidTr="004263CB">
        <w:tc>
          <w:tcPr>
            <w:tcW w:w="3116" w:type="dxa"/>
          </w:tcPr>
          <w:p w:rsidR="004263CB" w:rsidRDefault="004263CB">
            <w:r>
              <w:t xml:space="preserve">Corporate Workers ( individuals) interested in Yoga classes in their lunch breaks </w:t>
            </w:r>
          </w:p>
        </w:tc>
        <w:tc>
          <w:tcPr>
            <w:tcW w:w="3117" w:type="dxa"/>
          </w:tcPr>
          <w:p w:rsidR="004263CB" w:rsidRDefault="00F016ED" w:rsidP="00605016">
            <w:r>
              <w:t>Individuals, rather than teams, might be interested in a lunch Yoga session and thus need to quickly navigate how such a service might take place</w:t>
            </w:r>
          </w:p>
          <w:p w:rsidR="00F016ED" w:rsidRDefault="00F016ED" w:rsidP="00605016">
            <w:r>
              <w:lastRenderedPageBreak/>
              <w:t>Is this type of Yoga accessible to me?</w:t>
            </w:r>
          </w:p>
        </w:tc>
        <w:tc>
          <w:tcPr>
            <w:tcW w:w="3117" w:type="dxa"/>
          </w:tcPr>
          <w:p w:rsidR="004263CB" w:rsidRDefault="004263CB"/>
        </w:tc>
      </w:tr>
      <w:tr w:rsidR="004263CB" w:rsidTr="004263CB">
        <w:tc>
          <w:tcPr>
            <w:tcW w:w="3116" w:type="dxa"/>
          </w:tcPr>
          <w:p w:rsidR="004263CB" w:rsidRDefault="004263CB">
            <w:r>
              <w:t xml:space="preserve">Individuals interested in Yoga Retreats or private Yoga classes </w:t>
            </w:r>
          </w:p>
        </w:tc>
        <w:tc>
          <w:tcPr>
            <w:tcW w:w="3117" w:type="dxa"/>
          </w:tcPr>
          <w:p w:rsidR="004263CB" w:rsidRDefault="00F016ED" w:rsidP="00605016">
            <w:r>
              <w:t xml:space="preserve">Which retreats </w:t>
            </w:r>
            <w:proofErr w:type="gramStart"/>
            <w:r>
              <w:t>are offered</w:t>
            </w:r>
            <w:proofErr w:type="gramEnd"/>
            <w:r>
              <w:t xml:space="preserve">? </w:t>
            </w:r>
          </w:p>
          <w:p w:rsidR="00F016ED" w:rsidRDefault="00F016ED" w:rsidP="00605016">
            <w:r>
              <w:t xml:space="preserve">What are the prices? </w:t>
            </w:r>
          </w:p>
          <w:p w:rsidR="00F016ED" w:rsidRDefault="00F016ED" w:rsidP="00605016">
            <w:r>
              <w:t>What is the location?</w:t>
            </w:r>
          </w:p>
          <w:p w:rsidR="00F016ED" w:rsidRDefault="00F016ED" w:rsidP="00605016">
            <w:r>
              <w:t xml:space="preserve">What kind of </w:t>
            </w:r>
            <w:proofErr w:type="gramStart"/>
            <w:r>
              <w:t>Yoga ?</w:t>
            </w:r>
            <w:proofErr w:type="gramEnd"/>
          </w:p>
          <w:p w:rsidR="00F016ED" w:rsidRDefault="00F016ED" w:rsidP="00605016">
            <w:r>
              <w:t xml:space="preserve">Is the teacher qualified? </w:t>
            </w:r>
          </w:p>
        </w:tc>
        <w:tc>
          <w:tcPr>
            <w:tcW w:w="3117" w:type="dxa"/>
          </w:tcPr>
          <w:p w:rsidR="004263CB" w:rsidRDefault="004263CB"/>
        </w:tc>
      </w:tr>
      <w:tr w:rsidR="004263CB" w:rsidTr="004263CB">
        <w:tc>
          <w:tcPr>
            <w:tcW w:w="3116" w:type="dxa"/>
          </w:tcPr>
          <w:p w:rsidR="004263CB" w:rsidRDefault="004263CB"/>
        </w:tc>
        <w:tc>
          <w:tcPr>
            <w:tcW w:w="3117" w:type="dxa"/>
          </w:tcPr>
          <w:p w:rsidR="004263CB" w:rsidRDefault="004263CB"/>
        </w:tc>
        <w:tc>
          <w:tcPr>
            <w:tcW w:w="3117" w:type="dxa"/>
          </w:tcPr>
          <w:p w:rsidR="004263CB" w:rsidRDefault="004263CB"/>
        </w:tc>
      </w:tr>
      <w:tr w:rsidR="004263CB" w:rsidTr="004263CB">
        <w:tc>
          <w:tcPr>
            <w:tcW w:w="3116" w:type="dxa"/>
          </w:tcPr>
          <w:p w:rsidR="004263CB" w:rsidRDefault="004263CB"/>
        </w:tc>
        <w:tc>
          <w:tcPr>
            <w:tcW w:w="3117" w:type="dxa"/>
          </w:tcPr>
          <w:p w:rsidR="004263CB" w:rsidRDefault="004263CB"/>
        </w:tc>
        <w:tc>
          <w:tcPr>
            <w:tcW w:w="3117" w:type="dxa"/>
          </w:tcPr>
          <w:p w:rsidR="004263CB" w:rsidRDefault="004263CB"/>
        </w:tc>
      </w:tr>
    </w:tbl>
    <w:p w:rsidR="004263CB" w:rsidRDefault="004263CB"/>
    <w:sectPr w:rsidR="004263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EC5D74"/>
    <w:multiLevelType w:val="hybridMultilevel"/>
    <w:tmpl w:val="1040C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992C6C"/>
    <w:multiLevelType w:val="hybridMultilevel"/>
    <w:tmpl w:val="EBBC3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611602"/>
    <w:multiLevelType w:val="hybridMultilevel"/>
    <w:tmpl w:val="C1764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MzMwMzIxMrSwsDBW0lEKTi0uzszPAykwrAUAztr9DywAAAA="/>
  </w:docVars>
  <w:rsids>
    <w:rsidRoot w:val="004263CB"/>
    <w:rsid w:val="00316A9A"/>
    <w:rsid w:val="004263CB"/>
    <w:rsid w:val="00605016"/>
    <w:rsid w:val="00746D18"/>
    <w:rsid w:val="00943FCF"/>
    <w:rsid w:val="00F01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50054"/>
  <w15:chartTrackingRefBased/>
  <w15:docId w15:val="{24F55DAD-1CE9-4611-9EAC-957C148A5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63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63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kolbe</dc:creator>
  <cp:keywords/>
  <dc:description/>
  <cp:lastModifiedBy>ckolbe</cp:lastModifiedBy>
  <cp:revision>1</cp:revision>
  <dcterms:created xsi:type="dcterms:W3CDTF">2019-04-27T19:14:00Z</dcterms:created>
  <dcterms:modified xsi:type="dcterms:W3CDTF">2019-04-27T20:58:00Z</dcterms:modified>
</cp:coreProperties>
</file>